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64" w:type="dxa"/>
        <w:tblInd w:w="4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88"/>
        <w:gridCol w:w="1588"/>
        <w:gridCol w:w="1588"/>
      </w:tblGrid>
      <w:tr w:rsidR="005A790D" w:rsidRPr="0032495F" w:rsidTr="004018E8">
        <w:tc>
          <w:tcPr>
            <w:tcW w:w="1588" w:type="dxa"/>
            <w:vMerge w:val="restart"/>
            <w:vAlign w:val="center"/>
          </w:tcPr>
          <w:p w:rsidR="005A790D" w:rsidRPr="0032495F" w:rsidRDefault="005A790D" w:rsidP="00A136B5">
            <w:r w:rsidRPr="0032495F">
              <w:rPr>
                <w:rFonts w:hAnsi="ＭＳ 明朝"/>
              </w:rPr>
              <w:t>事務局記入欄</w:t>
            </w:r>
          </w:p>
        </w:tc>
        <w:tc>
          <w:tcPr>
            <w:tcW w:w="1588" w:type="dxa"/>
            <w:vAlign w:val="center"/>
          </w:tcPr>
          <w:p w:rsidR="005A790D" w:rsidRPr="0032495F" w:rsidRDefault="005A790D" w:rsidP="00E76B9C">
            <w:pPr>
              <w:jc w:val="center"/>
            </w:pPr>
            <w:r w:rsidRPr="0032495F">
              <w:rPr>
                <w:rFonts w:hAnsi="ＭＳ 明朝"/>
              </w:rPr>
              <w:t>受付番号</w:t>
            </w:r>
          </w:p>
        </w:tc>
        <w:tc>
          <w:tcPr>
            <w:tcW w:w="1588" w:type="dxa"/>
          </w:tcPr>
          <w:p w:rsidR="005A790D" w:rsidRPr="0032495F" w:rsidRDefault="005A790D" w:rsidP="00E76B9C">
            <w:pPr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資格確認</w:t>
            </w:r>
          </w:p>
        </w:tc>
      </w:tr>
      <w:tr w:rsidR="005A790D" w:rsidRPr="0032495F" w:rsidTr="004018E8">
        <w:trPr>
          <w:trHeight w:hRule="exact" w:val="454"/>
        </w:trPr>
        <w:tc>
          <w:tcPr>
            <w:tcW w:w="1588" w:type="dxa"/>
            <w:vMerge/>
            <w:vAlign w:val="center"/>
          </w:tcPr>
          <w:p w:rsidR="005A790D" w:rsidRPr="0032495F" w:rsidRDefault="005A790D" w:rsidP="00A136B5"/>
        </w:tc>
        <w:tc>
          <w:tcPr>
            <w:tcW w:w="1588" w:type="dxa"/>
            <w:vAlign w:val="center"/>
          </w:tcPr>
          <w:p w:rsidR="005A790D" w:rsidRPr="0032495F" w:rsidRDefault="00D83813" w:rsidP="006927AD">
            <w:r>
              <w:rPr>
                <w:rFonts w:hint="eastAsia"/>
              </w:rPr>
              <w:t>23</w:t>
            </w:r>
            <w:r w:rsidR="005A790D" w:rsidRPr="0032495F">
              <w:t>-</w:t>
            </w:r>
          </w:p>
        </w:tc>
        <w:tc>
          <w:tcPr>
            <w:tcW w:w="1588" w:type="dxa"/>
          </w:tcPr>
          <w:p w:rsidR="005A790D" w:rsidRDefault="005A790D" w:rsidP="006927AD"/>
        </w:tc>
      </w:tr>
    </w:tbl>
    <w:p w:rsidR="00A136B5" w:rsidRPr="0032495F" w:rsidRDefault="00A136B5" w:rsidP="00A136B5">
      <w:pPr>
        <w:rPr>
          <w:u w:val="single"/>
        </w:rPr>
      </w:pPr>
    </w:p>
    <w:p w:rsidR="00403D70" w:rsidRDefault="00976DE9" w:rsidP="000A5085">
      <w:pPr>
        <w:jc w:val="center"/>
        <w:rPr>
          <w:rFonts w:eastAsia="ＭＳ ゴシック"/>
          <w:b/>
          <w:sz w:val="24"/>
          <w:u w:val="single"/>
        </w:rPr>
      </w:pPr>
      <w:r w:rsidRPr="0032495F">
        <w:rPr>
          <w:rFonts w:eastAsia="ＭＳ ゴシック"/>
          <w:b/>
          <w:sz w:val="24"/>
          <w:u w:val="single"/>
        </w:rPr>
        <w:t>20</w:t>
      </w:r>
      <w:r w:rsidR="00D83813">
        <w:rPr>
          <w:rFonts w:eastAsia="ＭＳ ゴシック" w:hint="eastAsia"/>
          <w:b/>
          <w:sz w:val="24"/>
          <w:u w:val="single"/>
        </w:rPr>
        <w:t>23</w:t>
      </w:r>
      <w:r w:rsidR="000A5085" w:rsidRPr="0032495F">
        <w:rPr>
          <w:rFonts w:eastAsia="ＭＳ ゴシック"/>
          <w:b/>
          <w:sz w:val="24"/>
          <w:u w:val="single"/>
        </w:rPr>
        <w:t>年度環境科学会「</w:t>
      </w:r>
      <w:r w:rsidR="00403D70" w:rsidRPr="00403D70">
        <w:rPr>
          <w:rFonts w:eastAsia="ＭＳ ゴシック" w:hint="eastAsia"/>
          <w:b/>
          <w:sz w:val="24"/>
          <w:u w:val="single"/>
        </w:rPr>
        <w:t>博士後期課程学生研究奨励賞（クリタ研究賞）</w:t>
      </w:r>
      <w:r w:rsidR="000A5085" w:rsidRPr="0032495F">
        <w:rPr>
          <w:rFonts w:eastAsia="ＭＳ ゴシック"/>
          <w:b/>
          <w:sz w:val="24"/>
          <w:u w:val="single"/>
        </w:rPr>
        <w:t>」</w:t>
      </w:r>
    </w:p>
    <w:p w:rsidR="00CB34C4" w:rsidRPr="0032495F" w:rsidRDefault="007575F3" w:rsidP="000A5085">
      <w:pPr>
        <w:jc w:val="center"/>
        <w:rPr>
          <w:rFonts w:eastAsia="ＭＳ ゴシック"/>
          <w:b/>
          <w:sz w:val="24"/>
          <w:u w:val="single"/>
        </w:rPr>
      </w:pPr>
      <w:r w:rsidRPr="0032495F">
        <w:rPr>
          <w:rFonts w:eastAsia="ＭＳ ゴシック"/>
          <w:b/>
          <w:sz w:val="24"/>
          <w:u w:val="single"/>
        </w:rPr>
        <w:t>応募</w:t>
      </w:r>
      <w:r w:rsidR="000A5085" w:rsidRPr="0032495F">
        <w:rPr>
          <w:rFonts w:eastAsia="ＭＳ ゴシック"/>
          <w:b/>
          <w:sz w:val="24"/>
          <w:u w:val="single"/>
        </w:rPr>
        <w:t>申請書</w:t>
      </w:r>
      <w:r w:rsidRPr="0032495F">
        <w:rPr>
          <w:rFonts w:eastAsia="ＭＳ ゴシック"/>
          <w:b/>
          <w:sz w:val="24"/>
          <w:u w:val="single"/>
        </w:rPr>
        <w:t>（研究企画書）</w:t>
      </w:r>
    </w:p>
    <w:p w:rsidR="000A5085" w:rsidRPr="00D72D8D" w:rsidRDefault="000A5085"/>
    <w:p w:rsidR="002235F5" w:rsidRPr="0032495F" w:rsidRDefault="00EF5E11" w:rsidP="002235F5">
      <w:pPr>
        <w:jc w:val="right"/>
      </w:pPr>
      <w:r w:rsidRPr="0032495F">
        <w:t>申請日：</w:t>
      </w:r>
      <w:r w:rsidR="00976DE9" w:rsidRPr="0032495F">
        <w:t>20</w:t>
      </w:r>
      <w:r w:rsidR="00D83813">
        <w:rPr>
          <w:rFonts w:hint="eastAsia"/>
        </w:rPr>
        <w:t>23</w:t>
      </w:r>
      <w:r w:rsidR="002235F5" w:rsidRPr="0032495F">
        <w:t>年　　月　　日</w:t>
      </w:r>
    </w:p>
    <w:p w:rsidR="007575F3" w:rsidRPr="0032495F" w:rsidRDefault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代表</w:t>
      </w:r>
      <w:r w:rsidR="007575F3" w:rsidRPr="0032495F">
        <w:rPr>
          <w:rFonts w:eastAsia="ＭＳ ゴシック" w:hAnsi="ＭＳ ゴシック"/>
        </w:rPr>
        <w:t>申請者</w:t>
      </w:r>
      <w:r w:rsidR="00BB522A" w:rsidRPr="0032495F">
        <w:t>（</w:t>
      </w:r>
      <w:r w:rsidR="00403D70" w:rsidRPr="00403D70">
        <w:rPr>
          <w:rFonts w:hint="eastAsia"/>
        </w:rPr>
        <w:t>博士後期課程の準会員（応募時点で入会済みか，入会申請済み）</w:t>
      </w:r>
      <w:r w:rsidR="00BB522A" w:rsidRPr="0032495F">
        <w:t>に限る）</w:t>
      </w:r>
      <w:r w:rsidR="007575F3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5"/>
        <w:gridCol w:w="3666"/>
        <w:gridCol w:w="3680"/>
      </w:tblGrid>
      <w:tr w:rsidR="007575F3" w:rsidRPr="0032495F" w:rsidTr="00852597">
        <w:trPr>
          <w:trHeight w:hRule="exact" w:val="656"/>
        </w:trPr>
        <w:tc>
          <w:tcPr>
            <w:tcW w:w="2205" w:type="dxa"/>
            <w:vAlign w:val="center"/>
          </w:tcPr>
          <w:p w:rsidR="007575F3" w:rsidRPr="0032495F" w:rsidRDefault="007575F3" w:rsidP="007575F3">
            <w:r w:rsidRPr="0032495F">
              <w:t>所属</w:t>
            </w:r>
            <w:r w:rsidR="002235F5" w:rsidRPr="0032495F">
              <w:t>機関・部局・職</w:t>
            </w:r>
          </w:p>
        </w:tc>
        <w:tc>
          <w:tcPr>
            <w:tcW w:w="7455" w:type="dxa"/>
            <w:gridSpan w:val="2"/>
            <w:vAlign w:val="center"/>
          </w:tcPr>
          <w:p w:rsidR="007575F3" w:rsidRPr="0032495F" w:rsidRDefault="007575F3" w:rsidP="007575F3"/>
        </w:tc>
      </w:tr>
      <w:tr w:rsidR="007575F3" w:rsidRPr="0032495F" w:rsidTr="00E76B9C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:rsidR="007575F3" w:rsidRPr="0032495F" w:rsidRDefault="007575F3" w:rsidP="00E76B9C">
            <w:pPr>
              <w:jc w:val="center"/>
              <w:rPr>
                <w:sz w:val="16"/>
                <w:szCs w:val="16"/>
              </w:rPr>
            </w:pPr>
            <w:r w:rsidRPr="0032495F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:rsidR="007575F3" w:rsidRPr="0032495F" w:rsidRDefault="007575F3" w:rsidP="007575F3">
            <w:pPr>
              <w:rPr>
                <w:sz w:val="16"/>
                <w:szCs w:val="16"/>
              </w:rPr>
            </w:pPr>
          </w:p>
        </w:tc>
      </w:tr>
      <w:tr w:rsidR="007575F3" w:rsidRPr="0032495F" w:rsidTr="00852597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:rsidR="007575F3" w:rsidRPr="0032495F" w:rsidRDefault="007575F3" w:rsidP="00E76B9C">
            <w:pPr>
              <w:jc w:val="center"/>
            </w:pPr>
            <w:r w:rsidRPr="0032495F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:rsidR="007575F3" w:rsidRPr="0032495F" w:rsidRDefault="002651BA" w:rsidP="007575F3">
            <w:r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467DE9" w:rsidRPr="0032495F" w:rsidTr="00E76B9C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:rsidR="00467DE9" w:rsidRPr="0032495F" w:rsidRDefault="00467DE9" w:rsidP="00E76B9C">
            <w:pPr>
              <w:jc w:val="center"/>
            </w:pPr>
            <w:r w:rsidRPr="0032495F">
              <w:t>生年月日・年齢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:rsidR="00467DE9" w:rsidRPr="0032495F" w:rsidRDefault="00467DE9" w:rsidP="007575F3">
            <w:r w:rsidRPr="0032495F">
              <w:t>西暦　　　　年　　　月　　　日生</w:t>
            </w:r>
          </w:p>
        </w:tc>
        <w:tc>
          <w:tcPr>
            <w:tcW w:w="3728" w:type="dxa"/>
            <w:tcBorders>
              <w:top w:val="single" w:sz="4" w:space="0" w:color="auto"/>
            </w:tcBorders>
            <w:vAlign w:val="center"/>
          </w:tcPr>
          <w:p w:rsidR="00467DE9" w:rsidRPr="0032495F" w:rsidRDefault="00467DE9">
            <w:r w:rsidRPr="0032495F">
              <w:t xml:space="preserve">　　　満　　　歳（</w:t>
            </w:r>
            <w:r w:rsidR="00976DE9" w:rsidRPr="0032495F">
              <w:t>20</w:t>
            </w:r>
            <w:r w:rsidR="00D83813">
              <w:rPr>
                <w:rFonts w:hint="eastAsia"/>
              </w:rPr>
              <w:t>24</w:t>
            </w:r>
            <w:r w:rsidRPr="0032495F">
              <w:t>.</w:t>
            </w:r>
            <w:r w:rsidR="00E6114E" w:rsidRPr="0032495F">
              <w:t>1</w:t>
            </w:r>
            <w:r w:rsidRPr="0032495F">
              <w:t>.1</w:t>
            </w:r>
            <w:r w:rsidRPr="0032495F">
              <w:t>現在）</w:t>
            </w:r>
          </w:p>
        </w:tc>
      </w:tr>
      <w:tr w:rsidR="007575F3" w:rsidRPr="0032495F" w:rsidTr="00E76B9C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:rsidR="007575F3" w:rsidRPr="0032495F" w:rsidRDefault="007575F3" w:rsidP="00E76B9C">
            <w:pPr>
              <w:jc w:val="center"/>
            </w:pPr>
            <w:r w:rsidRPr="0032495F">
              <w:t>連</w:t>
            </w:r>
            <w:r w:rsidRPr="0032495F">
              <w:t xml:space="preserve"> </w:t>
            </w:r>
            <w:r w:rsidRPr="0032495F">
              <w:t>絡</w:t>
            </w:r>
            <w:r w:rsidRPr="0032495F">
              <w:t xml:space="preserve"> </w:t>
            </w:r>
            <w:r w:rsidRPr="0032495F">
              <w:t>先</w:t>
            </w:r>
          </w:p>
        </w:tc>
        <w:tc>
          <w:tcPr>
            <w:tcW w:w="7455" w:type="dxa"/>
            <w:gridSpan w:val="2"/>
            <w:vAlign w:val="center"/>
          </w:tcPr>
          <w:p w:rsidR="007575F3" w:rsidRPr="0032495F" w:rsidRDefault="007575F3" w:rsidP="007575F3">
            <w:r w:rsidRPr="0032495F">
              <w:t>〒</w:t>
            </w:r>
          </w:p>
        </w:tc>
      </w:tr>
      <w:tr w:rsidR="007575F3" w:rsidRPr="0032495F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:rsidR="007575F3" w:rsidRPr="0032495F" w:rsidRDefault="007575F3" w:rsidP="007575F3"/>
        </w:tc>
        <w:tc>
          <w:tcPr>
            <w:tcW w:w="3727" w:type="dxa"/>
            <w:vAlign w:val="center"/>
          </w:tcPr>
          <w:p w:rsidR="007575F3" w:rsidRPr="0032495F" w:rsidRDefault="007575F3" w:rsidP="007575F3">
            <w:r w:rsidRPr="0032495F">
              <w:t xml:space="preserve">Tel: </w:t>
            </w:r>
          </w:p>
        </w:tc>
        <w:tc>
          <w:tcPr>
            <w:tcW w:w="3728" w:type="dxa"/>
            <w:vAlign w:val="center"/>
          </w:tcPr>
          <w:p w:rsidR="007575F3" w:rsidRPr="0032495F" w:rsidRDefault="007575F3" w:rsidP="007575F3">
            <w:r w:rsidRPr="0032495F">
              <w:t xml:space="preserve">Fax: </w:t>
            </w:r>
          </w:p>
        </w:tc>
      </w:tr>
      <w:tr w:rsidR="007575F3" w:rsidRPr="0032495F" w:rsidTr="00E76B9C">
        <w:trPr>
          <w:trHeight w:hRule="exact" w:val="454"/>
        </w:trPr>
        <w:tc>
          <w:tcPr>
            <w:tcW w:w="2205" w:type="dxa"/>
            <w:vMerge/>
            <w:vAlign w:val="center"/>
          </w:tcPr>
          <w:p w:rsidR="007575F3" w:rsidRPr="0032495F" w:rsidRDefault="007575F3" w:rsidP="007575F3"/>
        </w:tc>
        <w:tc>
          <w:tcPr>
            <w:tcW w:w="7455" w:type="dxa"/>
            <w:gridSpan w:val="2"/>
            <w:vAlign w:val="center"/>
          </w:tcPr>
          <w:p w:rsidR="007575F3" w:rsidRPr="0032495F" w:rsidRDefault="007575F3" w:rsidP="007575F3">
            <w:r w:rsidRPr="0032495F">
              <w:t>E</w:t>
            </w:r>
            <w:r w:rsidR="00856DAB">
              <w:t>-</w:t>
            </w:r>
            <w:r w:rsidRPr="0032495F">
              <w:t xml:space="preserve">mail: </w:t>
            </w:r>
          </w:p>
        </w:tc>
      </w:tr>
    </w:tbl>
    <w:p w:rsidR="00852597" w:rsidRPr="0032495F" w:rsidRDefault="00852597" w:rsidP="00852597"/>
    <w:p w:rsidR="009538D4" w:rsidRPr="0032495F" w:rsidRDefault="009538D4" w:rsidP="009538D4">
      <w:pPr>
        <w:rPr>
          <w:rFonts w:eastAsia="ＭＳ ゴシック"/>
        </w:rPr>
      </w:pPr>
      <w:r>
        <w:rPr>
          <w:rFonts w:eastAsia="ＭＳ ゴシック" w:hAnsi="ＭＳ ゴシック" w:hint="eastAsia"/>
        </w:rPr>
        <w:t>推薦</w:t>
      </w:r>
      <w:r w:rsidRPr="0032495F">
        <w:rPr>
          <w:rFonts w:eastAsia="ＭＳ ゴシック" w:hAnsi="ＭＳ ゴシック"/>
        </w:rPr>
        <w:t>者</w:t>
      </w:r>
      <w:r w:rsidR="002651BA">
        <w:rPr>
          <w:rFonts w:eastAsia="ＭＳ ゴシック" w:hAnsi="ＭＳ ゴシック" w:hint="eastAsia"/>
        </w:rPr>
        <w:t>（指導教員等）（代表申請者の研究および助成金の執行を監督・指導するもの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77"/>
        <w:gridCol w:w="3671"/>
        <w:gridCol w:w="3673"/>
      </w:tblGrid>
      <w:tr w:rsidR="009538D4" w:rsidRPr="0032495F" w:rsidTr="00161B79">
        <w:trPr>
          <w:trHeight w:hRule="exact" w:val="656"/>
        </w:trPr>
        <w:tc>
          <w:tcPr>
            <w:tcW w:w="2205" w:type="dxa"/>
            <w:vAlign w:val="center"/>
          </w:tcPr>
          <w:p w:rsidR="009538D4" w:rsidRPr="0032495F" w:rsidRDefault="009538D4" w:rsidP="00161B79">
            <w:r w:rsidRPr="0032495F">
              <w:t>所属機関・部局・職</w:t>
            </w:r>
          </w:p>
        </w:tc>
        <w:tc>
          <w:tcPr>
            <w:tcW w:w="7455" w:type="dxa"/>
            <w:gridSpan w:val="2"/>
            <w:vAlign w:val="center"/>
          </w:tcPr>
          <w:p w:rsidR="009538D4" w:rsidRPr="0032495F" w:rsidRDefault="009538D4" w:rsidP="00161B79"/>
        </w:tc>
      </w:tr>
      <w:tr w:rsidR="009538D4" w:rsidRPr="0032495F" w:rsidTr="00161B79">
        <w:trPr>
          <w:trHeight w:hRule="exact" w:val="284"/>
        </w:trPr>
        <w:tc>
          <w:tcPr>
            <w:tcW w:w="2205" w:type="dxa"/>
            <w:tcBorders>
              <w:bottom w:val="dashSmallGap" w:sz="4" w:space="0" w:color="auto"/>
            </w:tcBorders>
            <w:vAlign w:val="center"/>
          </w:tcPr>
          <w:p w:rsidR="009538D4" w:rsidRPr="0032495F" w:rsidRDefault="009538D4" w:rsidP="00161B79">
            <w:pPr>
              <w:jc w:val="center"/>
              <w:rPr>
                <w:sz w:val="16"/>
                <w:szCs w:val="16"/>
              </w:rPr>
            </w:pPr>
            <w:r w:rsidRPr="0032495F">
              <w:rPr>
                <w:sz w:val="16"/>
                <w:szCs w:val="16"/>
              </w:rPr>
              <w:t>フリガナ</w:t>
            </w:r>
          </w:p>
        </w:tc>
        <w:tc>
          <w:tcPr>
            <w:tcW w:w="7455" w:type="dxa"/>
            <w:gridSpan w:val="2"/>
            <w:tcBorders>
              <w:bottom w:val="dashSmallGap" w:sz="4" w:space="0" w:color="auto"/>
            </w:tcBorders>
            <w:vAlign w:val="center"/>
          </w:tcPr>
          <w:p w:rsidR="009538D4" w:rsidRPr="0032495F" w:rsidRDefault="009538D4" w:rsidP="00161B79">
            <w:pPr>
              <w:rPr>
                <w:sz w:val="16"/>
                <w:szCs w:val="16"/>
              </w:rPr>
            </w:pPr>
          </w:p>
        </w:tc>
      </w:tr>
      <w:tr w:rsidR="009538D4" w:rsidRPr="0032495F" w:rsidTr="00161B79">
        <w:trPr>
          <w:trHeight w:hRule="exact" w:val="558"/>
        </w:trPr>
        <w:tc>
          <w:tcPr>
            <w:tcW w:w="2205" w:type="dxa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:rsidR="009538D4" w:rsidRPr="0032495F" w:rsidRDefault="009538D4" w:rsidP="00161B79">
            <w:pPr>
              <w:jc w:val="center"/>
            </w:pPr>
            <w:r w:rsidRPr="0032495F">
              <w:t>氏　　名</w:t>
            </w:r>
          </w:p>
        </w:tc>
        <w:tc>
          <w:tcPr>
            <w:tcW w:w="7455" w:type="dxa"/>
            <w:gridSpan w:val="2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:rsidR="009538D4" w:rsidRPr="0032495F" w:rsidRDefault="002651BA" w:rsidP="00161B79">
            <w:r>
              <w:rPr>
                <w:rFonts w:hint="eastAsia"/>
              </w:rPr>
              <w:t xml:space="preserve">　　　　　　　　　　　　　　　　　　　　　　　　　　　　　　　　</w:t>
            </w:r>
          </w:p>
        </w:tc>
      </w:tr>
      <w:tr w:rsidR="009538D4" w:rsidRPr="0032495F" w:rsidTr="004018E8">
        <w:trPr>
          <w:trHeight w:hRule="exact" w:val="567"/>
        </w:trPr>
        <w:tc>
          <w:tcPr>
            <w:tcW w:w="2205" w:type="dxa"/>
            <w:tcBorders>
              <w:top w:val="single" w:sz="4" w:space="0" w:color="auto"/>
            </w:tcBorders>
            <w:vAlign w:val="center"/>
          </w:tcPr>
          <w:p w:rsidR="009538D4" w:rsidRPr="0032495F" w:rsidRDefault="009538D4" w:rsidP="00161B79">
            <w:pPr>
              <w:jc w:val="center"/>
            </w:pPr>
            <w:r>
              <w:rPr>
                <w:rFonts w:hint="eastAsia"/>
              </w:rPr>
              <w:t>環境科学会会員番号</w:t>
            </w:r>
            <w:r>
              <w:br/>
            </w:r>
            <w:r>
              <w:rPr>
                <w:rFonts w:hint="eastAsia"/>
              </w:rPr>
              <w:t>（※会員の場合）</w:t>
            </w:r>
          </w:p>
        </w:tc>
        <w:tc>
          <w:tcPr>
            <w:tcW w:w="3727" w:type="dxa"/>
            <w:tcBorders>
              <w:top w:val="single" w:sz="4" w:space="0" w:color="auto"/>
            </w:tcBorders>
            <w:vAlign w:val="center"/>
          </w:tcPr>
          <w:p w:rsidR="009538D4" w:rsidRPr="0032495F" w:rsidRDefault="009538D4" w:rsidP="00161B79"/>
        </w:tc>
        <w:tc>
          <w:tcPr>
            <w:tcW w:w="3728" w:type="dxa"/>
            <w:tcBorders>
              <w:top w:val="single" w:sz="4" w:space="0" w:color="auto"/>
              <w:tr2bl w:val="single" w:sz="4" w:space="0" w:color="auto"/>
            </w:tcBorders>
            <w:vAlign w:val="center"/>
          </w:tcPr>
          <w:p w:rsidR="009538D4" w:rsidRPr="0032495F" w:rsidRDefault="009538D4"/>
        </w:tc>
      </w:tr>
      <w:tr w:rsidR="009538D4" w:rsidRPr="0032495F" w:rsidTr="00161B79">
        <w:trPr>
          <w:trHeight w:hRule="exact" w:val="454"/>
        </w:trPr>
        <w:tc>
          <w:tcPr>
            <w:tcW w:w="2205" w:type="dxa"/>
            <w:vMerge w:val="restart"/>
            <w:vAlign w:val="center"/>
          </w:tcPr>
          <w:p w:rsidR="009538D4" w:rsidRPr="0032495F" w:rsidRDefault="009538D4" w:rsidP="00161B79">
            <w:pPr>
              <w:jc w:val="center"/>
            </w:pPr>
            <w:r w:rsidRPr="0032495F">
              <w:t>連</w:t>
            </w:r>
            <w:r w:rsidRPr="0032495F">
              <w:t xml:space="preserve"> </w:t>
            </w:r>
            <w:r w:rsidRPr="0032495F">
              <w:t>絡</w:t>
            </w:r>
            <w:r w:rsidRPr="0032495F">
              <w:t xml:space="preserve"> </w:t>
            </w:r>
            <w:r w:rsidRPr="0032495F">
              <w:t>先</w:t>
            </w:r>
          </w:p>
        </w:tc>
        <w:tc>
          <w:tcPr>
            <w:tcW w:w="7455" w:type="dxa"/>
            <w:gridSpan w:val="2"/>
            <w:vAlign w:val="center"/>
          </w:tcPr>
          <w:p w:rsidR="009538D4" w:rsidRPr="0032495F" w:rsidRDefault="009538D4" w:rsidP="00161B79">
            <w:r w:rsidRPr="0032495F">
              <w:t>〒</w:t>
            </w:r>
          </w:p>
        </w:tc>
      </w:tr>
      <w:tr w:rsidR="009538D4" w:rsidRPr="0032495F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:rsidR="009538D4" w:rsidRPr="0032495F" w:rsidRDefault="009538D4" w:rsidP="00161B79"/>
        </w:tc>
        <w:tc>
          <w:tcPr>
            <w:tcW w:w="3727" w:type="dxa"/>
            <w:vAlign w:val="center"/>
          </w:tcPr>
          <w:p w:rsidR="009538D4" w:rsidRPr="0032495F" w:rsidRDefault="009538D4" w:rsidP="00161B79">
            <w:r w:rsidRPr="0032495F">
              <w:t xml:space="preserve">Tel: </w:t>
            </w:r>
          </w:p>
        </w:tc>
        <w:tc>
          <w:tcPr>
            <w:tcW w:w="3728" w:type="dxa"/>
            <w:vAlign w:val="center"/>
          </w:tcPr>
          <w:p w:rsidR="009538D4" w:rsidRPr="0032495F" w:rsidRDefault="009538D4" w:rsidP="00161B79">
            <w:r w:rsidRPr="0032495F">
              <w:t xml:space="preserve">Fax: </w:t>
            </w:r>
          </w:p>
        </w:tc>
      </w:tr>
      <w:tr w:rsidR="009538D4" w:rsidRPr="0032495F" w:rsidTr="00161B79">
        <w:trPr>
          <w:trHeight w:hRule="exact" w:val="454"/>
        </w:trPr>
        <w:tc>
          <w:tcPr>
            <w:tcW w:w="2205" w:type="dxa"/>
            <w:vMerge/>
            <w:vAlign w:val="center"/>
          </w:tcPr>
          <w:p w:rsidR="009538D4" w:rsidRPr="0032495F" w:rsidRDefault="009538D4" w:rsidP="00161B79"/>
        </w:tc>
        <w:tc>
          <w:tcPr>
            <w:tcW w:w="7455" w:type="dxa"/>
            <w:gridSpan w:val="2"/>
            <w:vAlign w:val="center"/>
          </w:tcPr>
          <w:p w:rsidR="009538D4" w:rsidRPr="0032495F" w:rsidRDefault="009538D4" w:rsidP="00161B79">
            <w:r w:rsidRPr="0032495F">
              <w:t>E</w:t>
            </w:r>
            <w:r>
              <w:t>-</w:t>
            </w:r>
            <w:r w:rsidRPr="0032495F">
              <w:t xml:space="preserve">mail: </w:t>
            </w:r>
          </w:p>
        </w:tc>
      </w:tr>
    </w:tbl>
    <w:p w:rsidR="009D63F2" w:rsidRDefault="009D63F2" w:rsidP="00852597"/>
    <w:p w:rsidR="00852597" w:rsidRPr="0032495F" w:rsidRDefault="00852597" w:rsidP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連名申請者</w:t>
      </w:r>
      <w:r w:rsidR="00DE12B3" w:rsidRPr="0032495F">
        <w:rPr>
          <w:rFonts w:eastAsia="ＭＳ ゴシック" w:hAnsi="ＭＳ ゴシック"/>
        </w:rPr>
        <w:t>がいれば、下表にも記入ください。</w:t>
      </w:r>
    </w:p>
    <w:p w:rsidR="00DE12B3" w:rsidRPr="0032495F" w:rsidRDefault="00DE12B3" w:rsidP="00852597">
      <w:pPr>
        <w:rPr>
          <w:rFonts w:eastAsia="ＭＳ ゴシック"/>
        </w:rPr>
      </w:pPr>
    </w:p>
    <w:p w:rsidR="00DE12B3" w:rsidRPr="0032495F" w:rsidRDefault="00DE12B3" w:rsidP="00852597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連名申請者</w:t>
      </w:r>
      <w:r w:rsidR="0064241A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4"/>
        <w:gridCol w:w="2684"/>
        <w:gridCol w:w="2656"/>
        <w:gridCol w:w="2167"/>
      </w:tblGrid>
      <w:tr w:rsidR="00DE12B3" w:rsidRPr="0032495F" w:rsidTr="00E75636">
        <w:tc>
          <w:tcPr>
            <w:tcW w:w="2014" w:type="dxa"/>
            <w:shd w:val="clear" w:color="auto" w:fill="auto"/>
          </w:tcPr>
          <w:p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連名申請者</w:t>
            </w:r>
          </w:p>
          <w:p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氏名（フリガナ）</w:t>
            </w:r>
          </w:p>
        </w:tc>
        <w:tc>
          <w:tcPr>
            <w:tcW w:w="2684" w:type="dxa"/>
            <w:shd w:val="clear" w:color="auto" w:fill="auto"/>
          </w:tcPr>
          <w:p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所属機関・部局・職</w:t>
            </w:r>
          </w:p>
        </w:tc>
        <w:tc>
          <w:tcPr>
            <w:tcW w:w="2656" w:type="dxa"/>
            <w:shd w:val="clear" w:color="auto" w:fill="auto"/>
          </w:tcPr>
          <w:p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生年月日・年齢</w:t>
            </w:r>
          </w:p>
          <w:p w:rsidR="00DE12B3" w:rsidRPr="0032495F" w:rsidRDefault="00DE12B3" w:rsidP="00D72D8D">
            <w:pPr>
              <w:jc w:val="center"/>
            </w:pPr>
            <w:r w:rsidRPr="0032495F">
              <w:rPr>
                <w:rFonts w:hAnsi="ＭＳ 明朝"/>
              </w:rPr>
              <w:t>（</w:t>
            </w:r>
            <w:r w:rsidRPr="0032495F">
              <w:t>20</w:t>
            </w:r>
            <w:r w:rsidR="00CD0B17">
              <w:rPr>
                <w:rFonts w:hint="eastAsia"/>
              </w:rPr>
              <w:t>24</w:t>
            </w:r>
            <w:r w:rsidRPr="0032495F">
              <w:t>.1.1</w:t>
            </w:r>
            <w:r w:rsidRPr="0032495F">
              <w:rPr>
                <w:rFonts w:hAnsi="ＭＳ 明朝"/>
              </w:rPr>
              <w:t>現在）</w:t>
            </w:r>
          </w:p>
        </w:tc>
        <w:tc>
          <w:tcPr>
            <w:tcW w:w="2167" w:type="dxa"/>
            <w:shd w:val="clear" w:color="auto" w:fill="auto"/>
          </w:tcPr>
          <w:p w:rsidR="00DE12B3" w:rsidRPr="0032495F" w:rsidRDefault="00DE12B3" w:rsidP="0032495F">
            <w:pPr>
              <w:jc w:val="center"/>
            </w:pPr>
            <w:r w:rsidRPr="0032495F">
              <w:rPr>
                <w:rFonts w:hAnsi="ＭＳ 明朝"/>
              </w:rPr>
              <w:t>連絡先</w:t>
            </w:r>
          </w:p>
          <w:p w:rsidR="00DE12B3" w:rsidRPr="0032495F" w:rsidRDefault="00DE12B3" w:rsidP="00856DAB">
            <w:pPr>
              <w:jc w:val="center"/>
            </w:pPr>
            <w:r w:rsidRPr="0032495F">
              <w:rPr>
                <w:rFonts w:hAnsi="ＭＳ 明朝"/>
              </w:rPr>
              <w:t>電話・</w:t>
            </w:r>
            <w:r w:rsidR="00856DAB">
              <w:t>E</w:t>
            </w:r>
            <w:r w:rsidRPr="0032495F">
              <w:t>-mail</w:t>
            </w:r>
          </w:p>
        </w:tc>
      </w:tr>
      <w:tr w:rsidR="00DE12B3" w:rsidRPr="0032495F" w:rsidTr="00E75636">
        <w:tc>
          <w:tcPr>
            <w:tcW w:w="2014" w:type="dxa"/>
            <w:shd w:val="clear" w:color="auto" w:fill="auto"/>
          </w:tcPr>
          <w:p w:rsidR="00DE12B3" w:rsidRPr="0032495F" w:rsidRDefault="00DE12B3"/>
        </w:tc>
        <w:tc>
          <w:tcPr>
            <w:tcW w:w="2684" w:type="dxa"/>
            <w:shd w:val="clear" w:color="auto" w:fill="auto"/>
          </w:tcPr>
          <w:p w:rsidR="00DE12B3" w:rsidRPr="0032495F" w:rsidRDefault="00DE12B3"/>
        </w:tc>
        <w:tc>
          <w:tcPr>
            <w:tcW w:w="2656" w:type="dxa"/>
            <w:shd w:val="clear" w:color="auto" w:fill="auto"/>
          </w:tcPr>
          <w:p w:rsidR="00DE12B3" w:rsidRPr="0032495F" w:rsidRDefault="00DE12B3">
            <w:r w:rsidRPr="0032495F">
              <w:rPr>
                <w:rFonts w:hAnsi="ＭＳ 明朝"/>
              </w:rPr>
              <w:t>西暦　　　年　　月　　日</w:t>
            </w:r>
          </w:p>
          <w:p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:rsidR="00DE12B3" w:rsidRPr="0032495F" w:rsidRDefault="00DE12B3"/>
        </w:tc>
      </w:tr>
      <w:tr w:rsidR="00DE12B3" w:rsidRPr="0032495F" w:rsidTr="00E75636">
        <w:tc>
          <w:tcPr>
            <w:tcW w:w="201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:rsidR="00DE12B3" w:rsidRPr="0032495F" w:rsidRDefault="00DE12B3" w:rsidP="00DE12B3"/>
        </w:tc>
        <w:bookmarkStart w:id="0" w:name="_GoBack"/>
        <w:bookmarkEnd w:id="0"/>
      </w:tr>
      <w:tr w:rsidR="00DE12B3" w:rsidRPr="0032495F" w:rsidTr="00E75636">
        <w:tc>
          <w:tcPr>
            <w:tcW w:w="201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:rsidR="00DE12B3" w:rsidRPr="0032495F" w:rsidRDefault="00DE12B3" w:rsidP="00DE12B3"/>
        </w:tc>
      </w:tr>
      <w:tr w:rsidR="00DE12B3" w:rsidRPr="0032495F" w:rsidTr="00E75636">
        <w:tc>
          <w:tcPr>
            <w:tcW w:w="201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84" w:type="dxa"/>
            <w:shd w:val="clear" w:color="auto" w:fill="auto"/>
          </w:tcPr>
          <w:p w:rsidR="00DE12B3" w:rsidRPr="0032495F" w:rsidRDefault="00DE12B3" w:rsidP="00DE12B3"/>
        </w:tc>
        <w:tc>
          <w:tcPr>
            <w:tcW w:w="2656" w:type="dxa"/>
            <w:shd w:val="clear" w:color="auto" w:fill="auto"/>
          </w:tcPr>
          <w:p w:rsidR="00DE12B3" w:rsidRPr="0032495F" w:rsidRDefault="00DE12B3" w:rsidP="00DE12B3">
            <w:r w:rsidRPr="0032495F">
              <w:rPr>
                <w:rFonts w:hAnsi="ＭＳ 明朝"/>
              </w:rPr>
              <w:t>西暦　　　年　　月　　日</w:t>
            </w:r>
          </w:p>
          <w:p w:rsidR="00DE12B3" w:rsidRPr="0032495F" w:rsidRDefault="00DE12B3" w:rsidP="00A7188F">
            <w:pPr>
              <w:ind w:firstLineChars="200" w:firstLine="402"/>
            </w:pPr>
            <w:r w:rsidRPr="0032495F">
              <w:rPr>
                <w:rFonts w:hAnsi="ＭＳ 明朝"/>
              </w:rPr>
              <w:t>満　　　　才</w:t>
            </w:r>
          </w:p>
        </w:tc>
        <w:tc>
          <w:tcPr>
            <w:tcW w:w="2167" w:type="dxa"/>
            <w:shd w:val="clear" w:color="auto" w:fill="auto"/>
          </w:tcPr>
          <w:p w:rsidR="00DE12B3" w:rsidRPr="0032495F" w:rsidRDefault="00DE12B3" w:rsidP="00DE12B3"/>
        </w:tc>
      </w:tr>
    </w:tbl>
    <w:p w:rsidR="00DE12B3" w:rsidRPr="0032495F" w:rsidRDefault="00DE12B3">
      <w:r w:rsidRPr="0032495F">
        <w:rPr>
          <w:rFonts w:ascii="ＭＳ 明朝" w:hAnsi="ＭＳ 明朝"/>
        </w:rPr>
        <w:t>※</w:t>
      </w:r>
      <w:r w:rsidRPr="0032495F">
        <w:rPr>
          <w:rFonts w:hAnsi="ＭＳ 明朝"/>
        </w:rPr>
        <w:t>必要に応じて、欄を増やしてください。</w:t>
      </w:r>
    </w:p>
    <w:p w:rsidR="000A5085" w:rsidRPr="0032495F" w:rsidRDefault="00852597">
      <w:pPr>
        <w:rPr>
          <w:rFonts w:eastAsia="ＭＳ ゴシック"/>
        </w:rPr>
      </w:pPr>
      <w:r w:rsidRPr="0032495F">
        <w:rPr>
          <w:rFonts w:eastAsia="ＭＳ ゴシック"/>
        </w:rPr>
        <w:br w:type="page"/>
      </w:r>
      <w:r w:rsidR="00A136B5" w:rsidRPr="0032495F">
        <w:rPr>
          <w:rFonts w:eastAsia="ＭＳ ゴシック"/>
        </w:rPr>
        <w:lastRenderedPageBreak/>
        <w:t>研究</w:t>
      </w:r>
      <w:r w:rsidR="00AC0837" w:rsidRPr="0032495F">
        <w:rPr>
          <w:rFonts w:eastAsia="ＭＳ ゴシック"/>
        </w:rPr>
        <w:t>企画</w:t>
      </w:r>
      <w:r w:rsidR="00ED3CEA" w:rsidRPr="0032495F">
        <w:rPr>
          <w:rFonts w:eastAsia="ＭＳ ゴシック"/>
        </w:rPr>
        <w:t>題目</w:t>
      </w:r>
      <w:r w:rsidR="00D53CC1" w:rsidRPr="0032495F">
        <w:t>（</w:t>
      </w:r>
      <w:r w:rsidR="00D53CC1" w:rsidRPr="0032495F">
        <w:t>40</w:t>
      </w:r>
      <w:r w:rsidR="00D53CC1" w:rsidRPr="0032495F">
        <w:t>字以内）</w:t>
      </w:r>
      <w:r w:rsidR="007575F3" w:rsidRPr="0032495F">
        <w:rPr>
          <w:rFonts w:eastAsia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D53CC1" w:rsidRPr="0032495F" w:rsidTr="00E76B9C">
        <w:trPr>
          <w:trHeight w:hRule="exact" w:val="851"/>
        </w:trPr>
        <w:tc>
          <w:tcPr>
            <w:tcW w:w="9660" w:type="dxa"/>
            <w:vAlign w:val="center"/>
          </w:tcPr>
          <w:p w:rsidR="00D53CC1" w:rsidRPr="0032495F" w:rsidRDefault="00D53CC1" w:rsidP="00D53CC1"/>
        </w:tc>
      </w:tr>
    </w:tbl>
    <w:p w:rsidR="00113036" w:rsidRPr="0032495F" w:rsidRDefault="00113036" w:rsidP="00113036">
      <w:pPr>
        <w:spacing w:line="160" w:lineRule="exact"/>
      </w:pPr>
    </w:p>
    <w:p w:rsidR="00586A8D" w:rsidRPr="0032495F" w:rsidRDefault="002235F5">
      <w:r w:rsidRPr="0032495F">
        <w:rPr>
          <w:rFonts w:eastAsia="ＭＳ ゴシック" w:hAnsi="ＭＳ ゴシック"/>
        </w:rPr>
        <w:t>研究</w:t>
      </w:r>
      <w:r w:rsidR="00AC0837" w:rsidRPr="0032495F">
        <w:rPr>
          <w:rFonts w:eastAsia="ＭＳ ゴシック" w:hAnsi="ＭＳ ゴシック"/>
        </w:rPr>
        <w:t>企画</w:t>
      </w:r>
      <w:r w:rsidR="00F23FF3" w:rsidRPr="0032495F">
        <w:rPr>
          <w:rFonts w:eastAsia="ＭＳ ゴシック" w:hAnsi="ＭＳ ゴシック"/>
        </w:rPr>
        <w:t>の概要</w:t>
      </w:r>
      <w:r w:rsidRPr="0032495F">
        <w:t>（</w:t>
      </w:r>
      <w:r w:rsidR="00F65C54" w:rsidRPr="0032495F">
        <w:t>位置付け</w:t>
      </w:r>
      <w:r w:rsidR="00692309" w:rsidRPr="0032495F">
        <w:t>、目的、期間内での</w:t>
      </w:r>
      <w:r w:rsidRPr="0032495F">
        <w:t>成果</w:t>
      </w:r>
      <w:r w:rsidR="00692309" w:rsidRPr="0032495F">
        <w:t>目標</w:t>
      </w:r>
      <w:r w:rsidR="006C6C89" w:rsidRPr="0032495F">
        <w:t>、</w:t>
      </w:r>
      <w:r w:rsidR="00F65C54" w:rsidRPr="0032495F">
        <w:t>その他</w:t>
      </w:r>
      <w:r w:rsidR="006C6C89" w:rsidRPr="0032495F">
        <w:t>アピール</w:t>
      </w:r>
      <w:r w:rsidR="0098659A" w:rsidRPr="0032495F">
        <w:t>等。図の貼り付けも可。</w:t>
      </w:r>
      <w:r w:rsidRPr="0032495F">
        <w:t>）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2235F5" w:rsidRPr="0032495F" w:rsidTr="00852597">
        <w:trPr>
          <w:trHeight w:hRule="exact" w:val="12877"/>
        </w:trPr>
        <w:tc>
          <w:tcPr>
            <w:tcW w:w="9660" w:type="dxa"/>
          </w:tcPr>
          <w:p w:rsidR="002235F5" w:rsidRPr="0032495F" w:rsidRDefault="002235F5"/>
        </w:tc>
      </w:tr>
    </w:tbl>
    <w:p w:rsidR="00467DE9" w:rsidRPr="0032495F" w:rsidRDefault="00852597" w:rsidP="00041920">
      <w:pPr>
        <w:wordWrap w:val="0"/>
        <w:rPr>
          <w:szCs w:val="21"/>
        </w:rPr>
      </w:pPr>
      <w:r w:rsidRPr="0032495F">
        <w:rPr>
          <w:szCs w:val="21"/>
        </w:rPr>
        <w:t>（本ページの様式変更は不可。文字の大きさは</w:t>
      </w:r>
      <w:r w:rsidRPr="0032495F">
        <w:rPr>
          <w:szCs w:val="21"/>
        </w:rPr>
        <w:t>10.5</w:t>
      </w:r>
      <w:r w:rsidRPr="0032495F">
        <w:rPr>
          <w:szCs w:val="21"/>
        </w:rPr>
        <w:t>ポイントとする。）</w:t>
      </w:r>
    </w:p>
    <w:p w:rsidR="002235F5" w:rsidRPr="0032495F" w:rsidRDefault="00852597" w:rsidP="00446B48">
      <w:pPr>
        <w:wordWrap w:val="0"/>
        <w:rPr>
          <w:rFonts w:eastAsia="ＭＳ ゴシック"/>
        </w:rPr>
      </w:pPr>
      <w:r w:rsidRPr="0032495F">
        <w:rPr>
          <w:szCs w:val="21"/>
        </w:rPr>
        <w:br w:type="page"/>
      </w:r>
      <w:r w:rsidR="001035D2" w:rsidRPr="0032495F">
        <w:rPr>
          <w:rFonts w:eastAsia="ＭＳ ゴシック" w:hAnsi="ＭＳ ゴシック"/>
        </w:rPr>
        <w:lastRenderedPageBreak/>
        <w:t>これまでの</w:t>
      </w:r>
      <w:r w:rsidR="004A2FC9" w:rsidRPr="0032495F">
        <w:rPr>
          <w:rFonts w:eastAsia="ＭＳ ゴシック" w:hAnsi="ＭＳ ゴシック"/>
        </w:rPr>
        <w:t>準備状況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32495F" w:rsidTr="00E76B9C">
        <w:trPr>
          <w:trHeight w:hRule="exact" w:val="4253"/>
        </w:trPr>
        <w:tc>
          <w:tcPr>
            <w:tcW w:w="9660" w:type="dxa"/>
          </w:tcPr>
          <w:p w:rsidR="004A2FC9" w:rsidRPr="0032495F" w:rsidRDefault="004A2FC9" w:rsidP="00A32284"/>
        </w:tc>
      </w:tr>
    </w:tbl>
    <w:p w:rsidR="00F23FF3" w:rsidRPr="0032495F" w:rsidRDefault="00F23FF3" w:rsidP="00F23FF3">
      <w:pPr>
        <w:spacing w:line="160" w:lineRule="exact"/>
      </w:pPr>
    </w:p>
    <w:p w:rsidR="004553B6" w:rsidRPr="0032495F" w:rsidRDefault="004553B6" w:rsidP="004553B6">
      <w:pPr>
        <w:wordWrap w:val="0"/>
        <w:rPr>
          <w:rFonts w:eastAsia="ＭＳ ゴシック"/>
        </w:rPr>
      </w:pPr>
      <w:r>
        <w:rPr>
          <w:rFonts w:eastAsia="ＭＳ ゴシック" w:hAnsi="ＭＳ ゴシック" w:hint="eastAsia"/>
        </w:rPr>
        <w:t>助成金の使途（予定）（活動後には簡単な会計報告をしていただきます）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553B6" w:rsidRPr="0032495F" w:rsidTr="003F0416">
        <w:trPr>
          <w:trHeight w:hRule="exact" w:val="4823"/>
        </w:trPr>
        <w:tc>
          <w:tcPr>
            <w:tcW w:w="9660" w:type="dxa"/>
          </w:tcPr>
          <w:p w:rsidR="004553B6" w:rsidRPr="0032495F" w:rsidRDefault="004553B6" w:rsidP="003F0416"/>
        </w:tc>
      </w:tr>
    </w:tbl>
    <w:p w:rsidR="004553B6" w:rsidRDefault="004553B6" w:rsidP="00F23FF3">
      <w:pPr>
        <w:rPr>
          <w:rFonts w:eastAsia="ＭＳ ゴシック" w:hAnsi="ＭＳ ゴシック"/>
        </w:rPr>
      </w:pPr>
    </w:p>
    <w:p w:rsidR="00F23FF3" w:rsidRPr="0032495F" w:rsidRDefault="00F23FF3" w:rsidP="00F23FF3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t>申請者の略歴</w:t>
      </w:r>
      <w:r w:rsidR="00041920" w:rsidRPr="0032495F">
        <w:rPr>
          <w:rFonts w:eastAsia="ＭＳ ゴシック" w:hAnsi="ＭＳ ゴシック"/>
        </w:rPr>
        <w:t>と</w:t>
      </w:r>
      <w:r w:rsidRPr="0032495F">
        <w:rPr>
          <w:rFonts w:eastAsia="ＭＳ ゴシック" w:hAnsi="ＭＳ ゴシック"/>
        </w:rPr>
        <w:t>研究歴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F23FF3" w:rsidRPr="0032495F" w:rsidTr="00E76B9C">
        <w:trPr>
          <w:trHeight w:hRule="exact" w:val="4253"/>
        </w:trPr>
        <w:tc>
          <w:tcPr>
            <w:tcW w:w="9660" w:type="dxa"/>
          </w:tcPr>
          <w:p w:rsidR="00F23FF3" w:rsidRPr="0032495F" w:rsidRDefault="00F23FF3" w:rsidP="00AB2F31"/>
        </w:tc>
      </w:tr>
    </w:tbl>
    <w:p w:rsidR="00F23FF3" w:rsidRPr="0032495F" w:rsidRDefault="00F23FF3" w:rsidP="00F23FF3">
      <w:pPr>
        <w:spacing w:line="160" w:lineRule="exact"/>
      </w:pPr>
    </w:p>
    <w:p w:rsidR="004A2FC9" w:rsidRPr="0032495F" w:rsidRDefault="00F519DD" w:rsidP="004A2FC9">
      <w:pPr>
        <w:rPr>
          <w:rFonts w:eastAsia="ＭＳ ゴシック"/>
        </w:rPr>
      </w:pPr>
      <w:r w:rsidRPr="0032495F">
        <w:rPr>
          <w:rFonts w:eastAsia="ＭＳ ゴシック" w:hAnsi="ＭＳ ゴシック"/>
        </w:rPr>
        <w:lastRenderedPageBreak/>
        <w:t>最近</w:t>
      </w:r>
      <w:r w:rsidR="004A2FC9" w:rsidRPr="0032495F">
        <w:rPr>
          <w:rFonts w:eastAsia="ＭＳ ゴシック" w:hAnsi="ＭＳ ゴシック"/>
        </w:rPr>
        <w:t>の</w:t>
      </w:r>
      <w:r w:rsidRPr="0032495F">
        <w:rPr>
          <w:rFonts w:eastAsia="ＭＳ ゴシック" w:hAnsi="ＭＳ ゴシック"/>
        </w:rPr>
        <w:t>主な</w:t>
      </w:r>
      <w:r w:rsidR="004A2FC9" w:rsidRPr="0032495F">
        <w:rPr>
          <w:rFonts w:eastAsia="ＭＳ ゴシック" w:hAnsi="ＭＳ ゴシック"/>
        </w:rPr>
        <w:t>研究業績</w:t>
      </w:r>
      <w:r w:rsidR="00041920" w:rsidRPr="0032495F">
        <w:rPr>
          <w:rFonts w:eastAsia="ＭＳ ゴシック" w:hAnsi="ＭＳ ゴシック"/>
        </w:rPr>
        <w:t>（査読論文、著書、口頭発表など）</w:t>
      </w:r>
      <w:r w:rsidR="004A2FC9" w:rsidRPr="0032495F">
        <w:rPr>
          <w:rFonts w:eastAsia="ＭＳ ゴシック" w:hAnsi="ＭＳ ゴシック"/>
        </w:rPr>
        <w:t>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1"/>
      </w:tblGrid>
      <w:tr w:rsidR="004A2FC9" w:rsidRPr="0032495F" w:rsidTr="00446B48">
        <w:trPr>
          <w:trHeight w:hRule="exact" w:val="4757"/>
        </w:trPr>
        <w:tc>
          <w:tcPr>
            <w:tcW w:w="9660" w:type="dxa"/>
          </w:tcPr>
          <w:p w:rsidR="00F23FF3" w:rsidRPr="0032495F" w:rsidRDefault="00F23FF3" w:rsidP="00F23FF3"/>
        </w:tc>
      </w:tr>
    </w:tbl>
    <w:p w:rsidR="00446B48" w:rsidRPr="0032495F" w:rsidRDefault="00446B48" w:rsidP="004A2FC9">
      <w:pPr>
        <w:spacing w:line="60" w:lineRule="exact"/>
      </w:pPr>
    </w:p>
    <w:p w:rsidR="004A2FC9" w:rsidRPr="0032495F" w:rsidRDefault="00446B48" w:rsidP="00446B48">
      <w:pPr>
        <w:wordWrap w:val="0"/>
      </w:pPr>
      <w:r w:rsidRPr="0032495F">
        <w:rPr>
          <w:szCs w:val="21"/>
        </w:rPr>
        <w:t>（本ページは、</w:t>
      </w:r>
      <w:r w:rsidR="00CD106D">
        <w:rPr>
          <w:rFonts w:hint="eastAsia"/>
          <w:szCs w:val="21"/>
        </w:rPr>
        <w:t>1</w:t>
      </w:r>
      <w:r w:rsidRPr="0032495F">
        <w:rPr>
          <w:szCs w:val="21"/>
        </w:rPr>
        <w:t>ページ以内であれば枠の高さを変更可能。文字の大きさは</w:t>
      </w:r>
      <w:r w:rsidRPr="0032495F">
        <w:rPr>
          <w:szCs w:val="21"/>
        </w:rPr>
        <w:t>10.5</w:t>
      </w:r>
      <w:r w:rsidRPr="0032495F">
        <w:rPr>
          <w:szCs w:val="21"/>
        </w:rPr>
        <w:t>ポイントとする。）</w:t>
      </w:r>
    </w:p>
    <w:sectPr w:rsidR="004A2FC9" w:rsidRPr="0032495F" w:rsidSect="00E75A03">
      <w:footerReference w:type="even" r:id="rId7"/>
      <w:footerReference w:type="default" r:id="rId8"/>
      <w:pgSz w:w="11907" w:h="16840" w:code="9"/>
      <w:pgMar w:top="851" w:right="1134" w:bottom="851" w:left="1134" w:header="720" w:footer="720" w:gutter="0"/>
      <w:cols w:space="425"/>
      <w:noEndnote/>
      <w:docGrid w:type="linesAndChars" w:linePitch="286" w:charSpace="-18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5F8C" w:rsidRDefault="000B5F8C">
      <w:r>
        <w:separator/>
      </w:r>
    </w:p>
  </w:endnote>
  <w:endnote w:type="continuationSeparator" w:id="0">
    <w:p w:rsidR="000B5F8C" w:rsidRDefault="000B5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EE3C8D" w:rsidRDefault="00EE3C8D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3C8D" w:rsidRDefault="00EE3C8D" w:rsidP="00A32284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76DE9">
      <w:rPr>
        <w:rStyle w:val="a5"/>
        <w:noProof/>
      </w:rPr>
      <w:t>4</w:t>
    </w:r>
    <w:r>
      <w:rPr>
        <w:rStyle w:val="a5"/>
      </w:rPr>
      <w:fldChar w:fldCharType="end"/>
    </w:r>
  </w:p>
  <w:p w:rsidR="00EE3C8D" w:rsidRDefault="00EE3C8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5F8C" w:rsidRDefault="000B5F8C">
      <w:r>
        <w:separator/>
      </w:r>
    </w:p>
  </w:footnote>
  <w:footnote w:type="continuationSeparator" w:id="0">
    <w:p w:rsidR="000B5F8C" w:rsidRDefault="000B5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5E0E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8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01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jU3MDYxMDE2MzBU0lEKTi0uzszPAykwrAUAWu5jDCwAAAA="/>
  </w:docVars>
  <w:rsids>
    <w:rsidRoot w:val="000A5085"/>
    <w:rsid w:val="000004BB"/>
    <w:rsid w:val="0003510E"/>
    <w:rsid w:val="00041920"/>
    <w:rsid w:val="00067C91"/>
    <w:rsid w:val="00081A58"/>
    <w:rsid w:val="0008458A"/>
    <w:rsid w:val="000A5085"/>
    <w:rsid w:val="000A5EB1"/>
    <w:rsid w:val="000B5F8C"/>
    <w:rsid w:val="001035D2"/>
    <w:rsid w:val="00113036"/>
    <w:rsid w:val="001955B0"/>
    <w:rsid w:val="001A01DD"/>
    <w:rsid w:val="001C70E5"/>
    <w:rsid w:val="001E2598"/>
    <w:rsid w:val="001E3CE5"/>
    <w:rsid w:val="002214BE"/>
    <w:rsid w:val="00221B93"/>
    <w:rsid w:val="002235F5"/>
    <w:rsid w:val="002651BA"/>
    <w:rsid w:val="00287D64"/>
    <w:rsid w:val="002B334B"/>
    <w:rsid w:val="002E0005"/>
    <w:rsid w:val="002F06FF"/>
    <w:rsid w:val="00302387"/>
    <w:rsid w:val="00313BF3"/>
    <w:rsid w:val="0032495F"/>
    <w:rsid w:val="00326461"/>
    <w:rsid w:val="003370A6"/>
    <w:rsid w:val="00345C20"/>
    <w:rsid w:val="003535F4"/>
    <w:rsid w:val="003637CA"/>
    <w:rsid w:val="00386CC2"/>
    <w:rsid w:val="00395044"/>
    <w:rsid w:val="003B769A"/>
    <w:rsid w:val="004018E8"/>
    <w:rsid w:val="00403D70"/>
    <w:rsid w:val="004148C8"/>
    <w:rsid w:val="00425A2A"/>
    <w:rsid w:val="00431294"/>
    <w:rsid w:val="00446B48"/>
    <w:rsid w:val="00453393"/>
    <w:rsid w:val="004553B6"/>
    <w:rsid w:val="00467DE9"/>
    <w:rsid w:val="004A1E32"/>
    <w:rsid w:val="004A2FC9"/>
    <w:rsid w:val="004A6692"/>
    <w:rsid w:val="004D0FEA"/>
    <w:rsid w:val="005251D4"/>
    <w:rsid w:val="00531518"/>
    <w:rsid w:val="0057262F"/>
    <w:rsid w:val="00575C52"/>
    <w:rsid w:val="00586A8D"/>
    <w:rsid w:val="00587919"/>
    <w:rsid w:val="005A790D"/>
    <w:rsid w:val="00616B85"/>
    <w:rsid w:val="0064241A"/>
    <w:rsid w:val="00692309"/>
    <w:rsid w:val="006927AD"/>
    <w:rsid w:val="006C6C89"/>
    <w:rsid w:val="007236EE"/>
    <w:rsid w:val="007575F3"/>
    <w:rsid w:val="0076318E"/>
    <w:rsid w:val="00794C69"/>
    <w:rsid w:val="007C3F52"/>
    <w:rsid w:val="007F3DA5"/>
    <w:rsid w:val="00807793"/>
    <w:rsid w:val="00852597"/>
    <w:rsid w:val="00856DAB"/>
    <w:rsid w:val="0088636F"/>
    <w:rsid w:val="008A2685"/>
    <w:rsid w:val="008A4226"/>
    <w:rsid w:val="008C2111"/>
    <w:rsid w:val="008D3BC2"/>
    <w:rsid w:val="009163CB"/>
    <w:rsid w:val="009240A5"/>
    <w:rsid w:val="00926A30"/>
    <w:rsid w:val="00936CC0"/>
    <w:rsid w:val="009538D4"/>
    <w:rsid w:val="00976DE9"/>
    <w:rsid w:val="0098659A"/>
    <w:rsid w:val="00995307"/>
    <w:rsid w:val="009D63F2"/>
    <w:rsid w:val="00A136B5"/>
    <w:rsid w:val="00A2372A"/>
    <w:rsid w:val="00A32284"/>
    <w:rsid w:val="00A362AD"/>
    <w:rsid w:val="00A67466"/>
    <w:rsid w:val="00A7188F"/>
    <w:rsid w:val="00AB2F31"/>
    <w:rsid w:val="00AC0837"/>
    <w:rsid w:val="00AE1911"/>
    <w:rsid w:val="00B0313D"/>
    <w:rsid w:val="00B03D35"/>
    <w:rsid w:val="00B579EE"/>
    <w:rsid w:val="00B834D7"/>
    <w:rsid w:val="00BB522A"/>
    <w:rsid w:val="00C22730"/>
    <w:rsid w:val="00C53EA2"/>
    <w:rsid w:val="00C87D03"/>
    <w:rsid w:val="00C97087"/>
    <w:rsid w:val="00CB34C4"/>
    <w:rsid w:val="00CB6B4C"/>
    <w:rsid w:val="00CD0B17"/>
    <w:rsid w:val="00CD106D"/>
    <w:rsid w:val="00CF55DA"/>
    <w:rsid w:val="00D01C3B"/>
    <w:rsid w:val="00D07347"/>
    <w:rsid w:val="00D332A7"/>
    <w:rsid w:val="00D36A29"/>
    <w:rsid w:val="00D3721E"/>
    <w:rsid w:val="00D42CD3"/>
    <w:rsid w:val="00D53CC1"/>
    <w:rsid w:val="00D72D8D"/>
    <w:rsid w:val="00D81992"/>
    <w:rsid w:val="00D83813"/>
    <w:rsid w:val="00D83C45"/>
    <w:rsid w:val="00DC09E5"/>
    <w:rsid w:val="00DE12B3"/>
    <w:rsid w:val="00DF4576"/>
    <w:rsid w:val="00E129E1"/>
    <w:rsid w:val="00E20429"/>
    <w:rsid w:val="00E43336"/>
    <w:rsid w:val="00E45308"/>
    <w:rsid w:val="00E527A5"/>
    <w:rsid w:val="00E53A5F"/>
    <w:rsid w:val="00E60D55"/>
    <w:rsid w:val="00E6114E"/>
    <w:rsid w:val="00E75636"/>
    <w:rsid w:val="00E75A03"/>
    <w:rsid w:val="00E76B9C"/>
    <w:rsid w:val="00E81C22"/>
    <w:rsid w:val="00E91321"/>
    <w:rsid w:val="00ED3CEA"/>
    <w:rsid w:val="00EE3C8D"/>
    <w:rsid w:val="00EF5E11"/>
    <w:rsid w:val="00F23FF3"/>
    <w:rsid w:val="00F40986"/>
    <w:rsid w:val="00F519DD"/>
    <w:rsid w:val="00F65C54"/>
    <w:rsid w:val="00F6724A"/>
    <w:rsid w:val="00FA7B10"/>
    <w:rsid w:val="00FB2305"/>
    <w:rsid w:val="00FE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DCC204"/>
  <w15:chartTrackingRefBased/>
  <w15:docId w15:val="{351A2C0E-53E5-4776-B127-D3D2B226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136B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4A2FC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4A2FC9"/>
  </w:style>
  <w:style w:type="paragraph" w:styleId="a6">
    <w:name w:val="header"/>
    <w:basedOn w:val="a"/>
    <w:link w:val="a7"/>
    <w:uiPriority w:val="99"/>
    <w:unhideWhenUsed/>
    <w:rsid w:val="004148C8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uiPriority w:val="99"/>
    <w:rsid w:val="004148C8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425A2A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25A2A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08年度環境科学会「若手研究助成賞」研究企画申請書</vt:lpstr>
    </vt:vector>
  </TitlesOfParts>
  <Company>Kameya Lab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年度環境科学会「若手研究助成賞」研究企画申請書</dc:title>
  <dc:subject/>
  <dc:creator>Kameya</dc:creator>
  <cp:keywords/>
  <cp:lastModifiedBy>Nakano Yoichi</cp:lastModifiedBy>
  <cp:revision>3</cp:revision>
  <dcterms:created xsi:type="dcterms:W3CDTF">2023-04-14T05:25:00Z</dcterms:created>
  <dcterms:modified xsi:type="dcterms:W3CDTF">2023-04-1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dfdac209cae1a0c4226fa8ae119d904a1699fb9260543debefa93c0fbea83</vt:lpwstr>
  </property>
</Properties>
</file>